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71C1F" w14:textId="77777777" w:rsidR="007607D7" w:rsidRPr="0040532E" w:rsidRDefault="00FB2128" w:rsidP="0093300A">
      <w:pPr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Workshop #</w:t>
      </w:r>
      <w:r w:rsidR="00252504">
        <w:rPr>
          <w:rFonts w:ascii="Arial" w:hAnsi="Arial" w:cs="Arial"/>
          <w:sz w:val="36"/>
          <w:szCs w:val="36"/>
        </w:rPr>
        <w:t>6</w:t>
      </w:r>
      <w:r w:rsidR="00143AD4" w:rsidRPr="00452616">
        <w:rPr>
          <w:rFonts w:ascii="Arial" w:hAnsi="Arial" w:cs="Arial"/>
          <w:sz w:val="36"/>
          <w:szCs w:val="36"/>
        </w:rPr>
        <w:t xml:space="preserve">: </w:t>
      </w:r>
      <w:r w:rsidR="00252504" w:rsidRPr="0040532E">
        <w:rPr>
          <w:rFonts w:ascii="Arial" w:hAnsi="Arial" w:cs="Arial"/>
          <w:b/>
          <w:sz w:val="36"/>
          <w:szCs w:val="36"/>
        </w:rPr>
        <w:t xml:space="preserve">Collection </w:t>
      </w:r>
      <w:r w:rsidR="0040532E">
        <w:rPr>
          <w:rFonts w:ascii="Arial" w:hAnsi="Arial" w:cs="Arial"/>
          <w:b/>
          <w:sz w:val="36"/>
          <w:szCs w:val="36"/>
        </w:rPr>
        <w:t>framework</w:t>
      </w:r>
    </w:p>
    <w:p w14:paraId="5C4EB31E" w14:textId="77777777"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24292E"/>
        </w:rPr>
      </w:pPr>
      <w:r w:rsidRPr="0093300A">
        <w:rPr>
          <w:rFonts w:ascii="Arial" w:hAnsi="Arial" w:cs="Arial"/>
          <w:b/>
          <w:bCs/>
          <w:color w:val="24292E"/>
        </w:rPr>
        <w:t>Learning Outcomes</w:t>
      </w:r>
      <w:r w:rsidRPr="00452616">
        <w:rPr>
          <w:rFonts w:ascii="Arial" w:hAnsi="Arial" w:cs="Arial"/>
          <w:b/>
          <w:bCs/>
          <w:color w:val="24292E"/>
        </w:rPr>
        <w:t>:</w:t>
      </w:r>
    </w:p>
    <w:p w14:paraId="523A6847" w14:textId="77777777"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</w:rPr>
      </w:pPr>
      <w:r w:rsidRPr="00452616">
        <w:rPr>
          <w:rFonts w:ascii="Arial" w:hAnsi="Arial" w:cs="Arial"/>
          <w:color w:val="24292E"/>
        </w:rPr>
        <w:t>Upon successful completion of this workshop, you will have demonstrated the abilities to:</w:t>
      </w:r>
    </w:p>
    <w:p w14:paraId="25BF5897" w14:textId="77777777" w:rsidR="0093300A" w:rsidRDefault="00767031" w:rsidP="0030733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Practice </w:t>
      </w:r>
      <w:r w:rsidR="00936E17">
        <w:rPr>
          <w:rFonts w:ascii="Arial" w:eastAsia="Times New Roman" w:hAnsi="Arial" w:cs="Arial"/>
          <w:color w:val="24292E"/>
          <w:sz w:val="24"/>
          <w:szCs w:val="24"/>
        </w:rPr>
        <w:t>the ArrayList class</w:t>
      </w:r>
      <w:r w:rsidR="0093300A" w:rsidRPr="00452616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14:paraId="38B668CE" w14:textId="77777777" w:rsidR="00767031" w:rsidRDefault="00016AA9" w:rsidP="00767031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Practice some basic functions : add, update, remove, display, search,… in the list</w:t>
      </w:r>
    </w:p>
    <w:p w14:paraId="48DF7968" w14:textId="77777777" w:rsidR="0093300A" w:rsidRPr="00452616" w:rsidRDefault="0093300A" w:rsidP="00767031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color w:val="24292E"/>
          <w:sz w:val="24"/>
          <w:szCs w:val="24"/>
        </w:rPr>
        <w:t>Describe</w:t>
      </w:r>
      <w:r w:rsidRPr="0093300A">
        <w:rPr>
          <w:rFonts w:ascii="Arial" w:eastAsia="Times New Roman" w:hAnsi="Arial" w:cs="Arial"/>
          <w:color w:val="24292E"/>
          <w:sz w:val="24"/>
          <w:szCs w:val="24"/>
        </w:rPr>
        <w:t xml:space="preserve"> to your instructor what you have learned in completing this workshop.</w:t>
      </w:r>
    </w:p>
    <w:p w14:paraId="40416B10" w14:textId="77777777" w:rsidR="003871C6" w:rsidRDefault="004971EE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b/>
          <w:color w:val="24292E"/>
          <w:sz w:val="24"/>
          <w:szCs w:val="24"/>
        </w:rPr>
        <w:t>Total:</w:t>
      </w:r>
      <w:r w:rsidR="003871C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</w:t>
      </w:r>
      <w:r w:rsidR="009876E4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[10</w:t>
      </w:r>
      <w:r w:rsidR="003871C6" w:rsidRPr="005A7E3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 xml:space="preserve"> points]</w:t>
      </w:r>
    </w:p>
    <w:p w14:paraId="28B52E50" w14:textId="77777777"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 xml:space="preserve">In this demonstration, ArrayList is used to store a list of students. Student details include: Code, name, mark. A menu is supported for user choosing one operation at a time: </w:t>
      </w:r>
    </w:p>
    <w:p w14:paraId="49BE834F" w14:textId="77777777"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>(1) Add new student</w:t>
      </w:r>
    </w:p>
    <w:p w14:paraId="2CC05C25" w14:textId="77777777"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>(2) Search a student based on his/her code</w:t>
      </w:r>
    </w:p>
    <w:p w14:paraId="6A9BC73D" w14:textId="77777777"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>(3) Update name and mark of a student based on his/her code</w:t>
      </w:r>
    </w:p>
    <w:p w14:paraId="75375A28" w14:textId="77777777"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>(4) Remove a student based on his/her code</w:t>
      </w:r>
    </w:p>
    <w:p w14:paraId="678A990E" w14:textId="4F1566C7" w:rsid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 xml:space="preserve"> (5) List all students.</w:t>
      </w:r>
    </w:p>
    <w:p w14:paraId="0314CBD2" w14:textId="04535D66" w:rsidR="00DE132D" w:rsidRDefault="00DE132D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(6) Sort All Student by mark (descending) and display using Compable </w:t>
      </w:r>
    </w:p>
    <w:p w14:paraId="6D19235F" w14:textId="43A2A5B3" w:rsidR="00DE132D" w:rsidRPr="0042153E" w:rsidRDefault="00DE132D" w:rsidP="00DE132D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(</w:t>
      </w:r>
      <w:r>
        <w:rPr>
          <w:rFonts w:ascii="Arial" w:eastAsia="Times New Roman" w:hAnsi="Arial" w:cs="Arial"/>
          <w:color w:val="24292E"/>
          <w:sz w:val="24"/>
          <w:szCs w:val="24"/>
        </w:rPr>
        <w:t>7</w:t>
      </w:r>
      <w:r>
        <w:rPr>
          <w:rFonts w:ascii="Arial" w:eastAsia="Times New Roman" w:hAnsi="Arial" w:cs="Arial"/>
          <w:color w:val="24292E"/>
          <w:sz w:val="24"/>
          <w:szCs w:val="24"/>
        </w:rPr>
        <w:t>) Sort All Student by mark (</w:t>
      </w:r>
      <w:r>
        <w:rPr>
          <w:rFonts w:ascii="Arial" w:eastAsia="Times New Roman" w:hAnsi="Arial" w:cs="Arial"/>
          <w:color w:val="24292E"/>
          <w:sz w:val="24"/>
          <w:szCs w:val="24"/>
        </w:rPr>
        <w:t>Ascending</w:t>
      </w:r>
      <w:r>
        <w:rPr>
          <w:rFonts w:ascii="Arial" w:eastAsia="Times New Roman" w:hAnsi="Arial" w:cs="Arial"/>
          <w:color w:val="24292E"/>
          <w:sz w:val="24"/>
          <w:szCs w:val="24"/>
        </w:rPr>
        <w:t>)</w:t>
      </w:r>
      <w:r>
        <w:rPr>
          <w:rFonts w:ascii="Arial" w:eastAsia="Times New Roman" w:hAnsi="Arial" w:cs="Arial"/>
          <w:color w:val="24292E"/>
          <w:sz w:val="24"/>
          <w:szCs w:val="24"/>
        </w:rPr>
        <w:t>, if mark equals sort by Name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and display using Comp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rator </w:t>
      </w:r>
    </w:p>
    <w:p w14:paraId="0D32B367" w14:textId="77777777" w:rsidR="00DE132D" w:rsidRPr="0042153E" w:rsidRDefault="00DE132D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4B1E96E9" w14:textId="77777777"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6F9046E7" w14:textId="77777777"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  <w:u w:val="single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  <w:u w:val="single"/>
        </w:rPr>
        <w:t>Constraints:</w:t>
      </w:r>
    </w:p>
    <w:p w14:paraId="0CFCF918" w14:textId="77777777"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>Student code must be in format &lt;S000&gt;, 0 is a digit.</w:t>
      </w:r>
    </w:p>
    <w:p w14:paraId="5FECB3DB" w14:textId="77777777"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>Student name can not be blank</w:t>
      </w:r>
    </w:p>
    <w:p w14:paraId="16BCC3DC" w14:textId="77777777" w:rsidR="00A145D6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>Mark: 0..10</w:t>
      </w:r>
    </w:p>
    <w:p w14:paraId="62B28698" w14:textId="77777777" w:rsidR="0042153E" w:rsidRP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  <w:u w:val="single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  <w:u w:val="single"/>
        </w:rPr>
        <w:t>Design:</w:t>
      </w:r>
    </w:p>
    <w:p w14:paraId="75E24D7B" w14:textId="77777777" w:rsid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lastRenderedPageBreak/>
        <w:drawing>
          <wp:inline distT="0" distB="0" distL="0" distR="0" wp14:anchorId="661AE9D0" wp14:editId="3188B68B">
            <wp:extent cx="5429250" cy="3790950"/>
            <wp:effectExtent l="19050" t="0" r="0" b="0"/>
            <wp:docPr id="1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0" cy="3790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C366D7" w14:textId="77777777" w:rsidR="0042153E" w:rsidRPr="00936E17" w:rsidRDefault="00936E17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  <w:u w:val="single"/>
        </w:rPr>
      </w:pPr>
      <w:r w:rsidRPr="00936E17">
        <w:rPr>
          <w:rFonts w:ascii="Arial" w:eastAsia="Times New Roman" w:hAnsi="Arial" w:cs="Arial"/>
          <w:color w:val="24292E"/>
          <w:sz w:val="24"/>
          <w:szCs w:val="24"/>
          <w:u w:val="single"/>
        </w:rPr>
        <w:t>Implement:</w:t>
      </w:r>
    </w:p>
    <w:p w14:paraId="344D0306" w14:textId="77777777" w:rsidR="00936E17" w:rsidRDefault="00936E17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lastRenderedPageBreak/>
        <w:drawing>
          <wp:inline distT="0" distB="0" distL="0" distR="0" wp14:anchorId="64CFAE23" wp14:editId="0E586509">
            <wp:extent cx="5943600" cy="4438650"/>
            <wp:effectExtent l="0" t="0" r="0" b="0"/>
            <wp:docPr id="1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79CA82" w14:textId="77777777" w:rsidR="0042153E" w:rsidRDefault="0042153E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205AA217" w14:textId="77777777" w:rsidR="0042153E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lastRenderedPageBreak/>
        <w:drawing>
          <wp:inline distT="0" distB="0" distL="0" distR="0" wp14:anchorId="7028C875" wp14:editId="679F2790">
            <wp:extent cx="5931535" cy="3721100"/>
            <wp:effectExtent l="19050" t="0" r="0" b="0"/>
            <wp:docPr id="1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08FD0F" w14:textId="77777777" w:rsidR="0042153E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drawing>
          <wp:inline distT="0" distB="0" distL="0" distR="0" wp14:anchorId="5FBDB147" wp14:editId="0B46D533">
            <wp:extent cx="5939790" cy="3935730"/>
            <wp:effectExtent l="19050" t="0" r="3810" b="0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9357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104D7" w14:textId="77777777" w:rsidR="0042153E" w:rsidRDefault="0042153E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6A835E28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4CC00B42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7E7CBDF0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128F8DA9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drawing>
          <wp:inline distT="0" distB="0" distL="0" distR="0" wp14:anchorId="376DC84A" wp14:editId="09A992A8">
            <wp:extent cx="5939790" cy="4627880"/>
            <wp:effectExtent l="19050" t="0" r="3810" b="0"/>
            <wp:docPr id="1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6278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A4E68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lastRenderedPageBreak/>
        <w:drawing>
          <wp:inline distT="0" distB="0" distL="0" distR="0" wp14:anchorId="496BED5B" wp14:editId="4C7D89FC">
            <wp:extent cx="5939790" cy="2886075"/>
            <wp:effectExtent l="19050" t="0" r="3810" b="0"/>
            <wp:docPr id="1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886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EC698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drawing>
          <wp:inline distT="0" distB="0" distL="0" distR="0" wp14:anchorId="07235ECB" wp14:editId="72F847D7">
            <wp:extent cx="5939790" cy="3339465"/>
            <wp:effectExtent l="19050" t="0" r="3810" b="0"/>
            <wp:docPr id="1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3394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7594C2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39D87A4B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lastRenderedPageBreak/>
        <w:drawing>
          <wp:inline distT="0" distB="0" distL="0" distR="0" wp14:anchorId="39E908DA" wp14:editId="3C0575E0">
            <wp:extent cx="5939790" cy="1804670"/>
            <wp:effectExtent l="19050" t="0" r="3810" b="0"/>
            <wp:docPr id="19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8046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D86258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drawing>
          <wp:inline distT="0" distB="0" distL="0" distR="0" wp14:anchorId="3887F4AF" wp14:editId="52C29D0A">
            <wp:extent cx="5939790" cy="3665855"/>
            <wp:effectExtent l="19050" t="0" r="3810" b="0"/>
            <wp:docPr id="2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6658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4199C4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drawing>
          <wp:inline distT="0" distB="0" distL="0" distR="0" wp14:anchorId="0F0F5CB5" wp14:editId="5B643796">
            <wp:extent cx="5931535" cy="2289810"/>
            <wp:effectExtent l="19050" t="0" r="0" b="0"/>
            <wp:docPr id="2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2289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B4DF34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lastRenderedPageBreak/>
        <w:drawing>
          <wp:inline distT="0" distB="0" distL="0" distR="0" wp14:anchorId="2EB5594C" wp14:editId="7E2F9059">
            <wp:extent cx="5931535" cy="1598295"/>
            <wp:effectExtent l="19050" t="0" r="0" b="0"/>
            <wp:docPr id="2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15982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E3900E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D14CD">
        <w:rPr>
          <w:rFonts w:cs="Times New Roman"/>
          <w:noProof/>
        </w:rPr>
        <w:drawing>
          <wp:inline distT="0" distB="0" distL="0" distR="0" wp14:anchorId="01C19B13" wp14:editId="7B66DB60">
            <wp:extent cx="5939790" cy="3705225"/>
            <wp:effectExtent l="19050" t="0" r="3810" b="0"/>
            <wp:docPr id="2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1A2B7A" w14:textId="77777777" w:rsidR="005E2726" w:rsidRPr="008D14CD" w:rsidRDefault="005E2726" w:rsidP="005E2726">
      <w:pPr>
        <w:pStyle w:val="NoSpacing"/>
        <w:rPr>
          <w:rFonts w:cs="Times New Roman"/>
          <w:b/>
          <w:u w:val="single"/>
        </w:rPr>
      </w:pPr>
      <w:r w:rsidRPr="008D14CD">
        <w:rPr>
          <w:rFonts w:cs="Times New Roman"/>
          <w:b/>
          <w:u w:val="single"/>
        </w:rPr>
        <w:t>Test cases</w:t>
      </w:r>
    </w:p>
    <w:p w14:paraId="5802983F" w14:textId="77777777" w:rsidR="005E2726" w:rsidRPr="008D14CD" w:rsidRDefault="005E2726" w:rsidP="005E2726">
      <w:pPr>
        <w:pStyle w:val="NoSpacing"/>
        <w:rPr>
          <w:rFonts w:cs="Times New Roman"/>
        </w:rPr>
      </w:pPr>
    </w:p>
    <w:p w14:paraId="76979A2D" w14:textId="77777777"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 xml:space="preserve">Run the program, the following menu allows user </w:t>
      </w:r>
      <w:r>
        <w:rPr>
          <w:rFonts w:cs="Times New Roman"/>
        </w:rPr>
        <w:t>to choose</w:t>
      </w:r>
      <w:r w:rsidRPr="008D14CD">
        <w:rPr>
          <w:rFonts w:cs="Times New Roman"/>
        </w:rPr>
        <w:t xml:space="preserve"> one operation at a time:</w:t>
      </w:r>
    </w:p>
    <w:p w14:paraId="3102A2C4" w14:textId="77777777" w:rsidR="005E2726" w:rsidRPr="008D14CD" w:rsidRDefault="005E2726" w:rsidP="005E2726">
      <w:pPr>
        <w:pStyle w:val="NoSpacing"/>
        <w:rPr>
          <w:rFonts w:cs="Times New Roman"/>
        </w:rPr>
      </w:pPr>
    </w:p>
    <w:p w14:paraId="4D2AFAC4" w14:textId="77777777"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>Student managing Program</w:t>
      </w:r>
    </w:p>
    <w:p w14:paraId="04E30893" w14:textId="77777777"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>1-Add new student</w:t>
      </w:r>
    </w:p>
    <w:p w14:paraId="14CC9AF0" w14:textId="77777777"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>2-Search a student</w:t>
      </w:r>
    </w:p>
    <w:p w14:paraId="0860B11F" w14:textId="77777777"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>3-Update name and mark</w:t>
      </w:r>
    </w:p>
    <w:p w14:paraId="0077B421" w14:textId="77777777"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>4-Remove a student</w:t>
      </w:r>
    </w:p>
    <w:p w14:paraId="0B45FC81" w14:textId="77777777"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>5-List all</w:t>
      </w:r>
    </w:p>
    <w:p w14:paraId="16F4A248" w14:textId="77777777" w:rsidR="005E2726" w:rsidRPr="008D14CD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>6-Quit</w:t>
      </w:r>
    </w:p>
    <w:p w14:paraId="420252B9" w14:textId="77777777" w:rsidR="005E2726" w:rsidRDefault="005E2726" w:rsidP="005E2726">
      <w:pPr>
        <w:pStyle w:val="NoSpacing"/>
        <w:rPr>
          <w:rFonts w:cs="Times New Roman"/>
        </w:rPr>
      </w:pPr>
      <w:r w:rsidRPr="008D14CD">
        <w:rPr>
          <w:rFonts w:cs="Times New Roman"/>
        </w:rPr>
        <w:t>Choose 1..6:</w:t>
      </w:r>
    </w:p>
    <w:p w14:paraId="6E2C6BFE" w14:textId="77777777" w:rsidR="005E2726" w:rsidRDefault="005E2726" w:rsidP="005E2726">
      <w:pPr>
        <w:pStyle w:val="NoSpacing"/>
        <w:rPr>
          <w:rFonts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8"/>
        <w:gridCol w:w="1080"/>
        <w:gridCol w:w="7303"/>
      </w:tblGrid>
      <w:tr w:rsidR="005E2726" w:rsidRPr="008D14CD" w14:paraId="1F7A17B7" w14:textId="77777777" w:rsidTr="004913C7">
        <w:tc>
          <w:tcPr>
            <w:tcW w:w="1188" w:type="dxa"/>
          </w:tcPr>
          <w:p w14:paraId="3937DD45" w14:textId="77777777" w:rsidR="005E2726" w:rsidRPr="008D14CD" w:rsidRDefault="005E2726" w:rsidP="004913C7">
            <w:pPr>
              <w:pStyle w:val="NoSpacing"/>
              <w:rPr>
                <w:rFonts w:cs="Times New Roman"/>
                <w:b/>
              </w:rPr>
            </w:pPr>
            <w:r w:rsidRPr="008D14CD">
              <w:rPr>
                <w:rFonts w:cs="Times New Roman"/>
                <w:b/>
              </w:rPr>
              <w:t>Test case</w:t>
            </w:r>
          </w:p>
        </w:tc>
        <w:tc>
          <w:tcPr>
            <w:tcW w:w="1080" w:type="dxa"/>
          </w:tcPr>
          <w:p w14:paraId="2F306C6B" w14:textId="77777777" w:rsidR="005E2726" w:rsidRPr="008D14CD" w:rsidRDefault="005E2726" w:rsidP="004913C7">
            <w:pPr>
              <w:pStyle w:val="NoSpacing"/>
              <w:rPr>
                <w:rFonts w:cs="Times New Roman"/>
                <w:b/>
              </w:rPr>
            </w:pPr>
            <w:r w:rsidRPr="008D14CD">
              <w:rPr>
                <w:rFonts w:cs="Times New Roman"/>
                <w:b/>
              </w:rPr>
              <w:t>Option</w:t>
            </w:r>
          </w:p>
        </w:tc>
        <w:tc>
          <w:tcPr>
            <w:tcW w:w="7303" w:type="dxa"/>
          </w:tcPr>
          <w:p w14:paraId="6FBC223B" w14:textId="77777777" w:rsidR="005E2726" w:rsidRPr="008D14CD" w:rsidRDefault="005E2726" w:rsidP="004913C7">
            <w:pPr>
              <w:pStyle w:val="NoSpacing"/>
              <w:rPr>
                <w:rFonts w:cs="Times New Roman"/>
                <w:b/>
              </w:rPr>
            </w:pPr>
            <w:r w:rsidRPr="008D14CD">
              <w:rPr>
                <w:rFonts w:cs="Times New Roman"/>
                <w:b/>
              </w:rPr>
              <w:t>Input and Result</w:t>
            </w:r>
          </w:p>
        </w:tc>
      </w:tr>
      <w:tr w:rsidR="005E2726" w:rsidRPr="008D14CD" w14:paraId="0A26E699" w14:textId="77777777" w:rsidTr="004913C7">
        <w:tc>
          <w:tcPr>
            <w:tcW w:w="1188" w:type="dxa"/>
          </w:tcPr>
          <w:p w14:paraId="29EC78B6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1080" w:type="dxa"/>
          </w:tcPr>
          <w:p w14:paraId="6FDF9E8E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2</w:t>
            </w:r>
          </w:p>
        </w:tc>
        <w:tc>
          <w:tcPr>
            <w:tcW w:w="7303" w:type="dxa"/>
          </w:tcPr>
          <w:p w14:paraId="70D28F84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No input,</w:t>
            </w:r>
          </w:p>
          <w:p w14:paraId="58D8A460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lastRenderedPageBreak/>
              <w:t>Output: Message: Empty list. No search can be performed!</w:t>
            </w:r>
          </w:p>
        </w:tc>
      </w:tr>
      <w:tr w:rsidR="005E2726" w:rsidRPr="008D14CD" w14:paraId="2C97E31B" w14:textId="77777777" w:rsidTr="004913C7">
        <w:tc>
          <w:tcPr>
            <w:tcW w:w="1188" w:type="dxa"/>
          </w:tcPr>
          <w:p w14:paraId="11692864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lastRenderedPageBreak/>
              <w:t>2</w:t>
            </w:r>
          </w:p>
        </w:tc>
        <w:tc>
          <w:tcPr>
            <w:tcW w:w="1080" w:type="dxa"/>
          </w:tcPr>
          <w:p w14:paraId="0A3F4FA2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3</w:t>
            </w:r>
          </w:p>
        </w:tc>
        <w:tc>
          <w:tcPr>
            <w:tcW w:w="7303" w:type="dxa"/>
          </w:tcPr>
          <w:p w14:paraId="39DEC262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No input,</w:t>
            </w:r>
          </w:p>
          <w:p w14:paraId="31D3FCD9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Message: Empty list. No update can be performed!</w:t>
            </w:r>
          </w:p>
        </w:tc>
      </w:tr>
      <w:tr w:rsidR="005E2726" w:rsidRPr="008D14CD" w14:paraId="52E9008F" w14:textId="77777777" w:rsidTr="004913C7">
        <w:tc>
          <w:tcPr>
            <w:tcW w:w="1188" w:type="dxa"/>
          </w:tcPr>
          <w:p w14:paraId="59F04738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3</w:t>
            </w:r>
          </w:p>
        </w:tc>
        <w:tc>
          <w:tcPr>
            <w:tcW w:w="1080" w:type="dxa"/>
          </w:tcPr>
          <w:p w14:paraId="71E902F6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7303" w:type="dxa"/>
          </w:tcPr>
          <w:p w14:paraId="13238C7C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No input.</w:t>
            </w:r>
          </w:p>
          <w:p w14:paraId="55D120ED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Message: Empty list. No remove can be performed!</w:t>
            </w:r>
          </w:p>
        </w:tc>
      </w:tr>
      <w:tr w:rsidR="005E2726" w:rsidRPr="008D14CD" w14:paraId="28A67212" w14:textId="77777777" w:rsidTr="004913C7">
        <w:tc>
          <w:tcPr>
            <w:tcW w:w="1188" w:type="dxa"/>
          </w:tcPr>
          <w:p w14:paraId="4FC74D55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1080" w:type="dxa"/>
          </w:tcPr>
          <w:p w14:paraId="2BEE987C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5</w:t>
            </w:r>
          </w:p>
        </w:tc>
        <w:tc>
          <w:tcPr>
            <w:tcW w:w="7303" w:type="dxa"/>
          </w:tcPr>
          <w:p w14:paraId="7B5CA862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No input.</w:t>
            </w:r>
          </w:p>
          <w:p w14:paraId="2CB4A18D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Message: Empty list!</w:t>
            </w:r>
          </w:p>
        </w:tc>
      </w:tr>
      <w:tr w:rsidR="005E2726" w:rsidRPr="008D14CD" w14:paraId="31BEECDF" w14:textId="77777777" w:rsidTr="004913C7">
        <w:tc>
          <w:tcPr>
            <w:tcW w:w="1188" w:type="dxa"/>
          </w:tcPr>
          <w:p w14:paraId="1472D9D5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5</w:t>
            </w:r>
          </w:p>
        </w:tc>
        <w:tc>
          <w:tcPr>
            <w:tcW w:w="1080" w:type="dxa"/>
          </w:tcPr>
          <w:p w14:paraId="151B8A30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</w:t>
            </w:r>
          </w:p>
        </w:tc>
        <w:tc>
          <w:tcPr>
            <w:tcW w:w="7303" w:type="dxa"/>
          </w:tcPr>
          <w:p w14:paraId="5C9103B1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code : ABC/ A1234/ S12345/S001.</w:t>
            </w:r>
          </w:p>
          <w:p w14:paraId="4247763E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name: blank/ James</w:t>
            </w:r>
          </w:p>
          <w:p w14:paraId="4A8FF34D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mark: -2/12/7</w:t>
            </w:r>
          </w:p>
          <w:p w14:paraId="0F75B574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 xml:space="preserve">Message: Student S001 has been added.    </w:t>
            </w:r>
          </w:p>
        </w:tc>
      </w:tr>
      <w:tr w:rsidR="005E2726" w:rsidRPr="008D14CD" w14:paraId="28D4F45C" w14:textId="77777777" w:rsidTr="004913C7">
        <w:tc>
          <w:tcPr>
            <w:tcW w:w="1188" w:type="dxa"/>
          </w:tcPr>
          <w:p w14:paraId="0491F6AA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6</w:t>
            </w:r>
          </w:p>
        </w:tc>
        <w:tc>
          <w:tcPr>
            <w:tcW w:w="1080" w:type="dxa"/>
          </w:tcPr>
          <w:p w14:paraId="6EB08E74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2</w:t>
            </w:r>
          </w:p>
        </w:tc>
        <w:tc>
          <w:tcPr>
            <w:tcW w:w="7303" w:type="dxa"/>
          </w:tcPr>
          <w:p w14:paraId="0655E8E9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Add: S008, Jack, 5</w:t>
            </w:r>
          </w:p>
        </w:tc>
      </w:tr>
      <w:tr w:rsidR="005E2726" w:rsidRPr="008D14CD" w14:paraId="457A7F1E" w14:textId="77777777" w:rsidTr="004913C7">
        <w:tc>
          <w:tcPr>
            <w:tcW w:w="1188" w:type="dxa"/>
          </w:tcPr>
          <w:p w14:paraId="0CAF2C5D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7</w:t>
            </w:r>
          </w:p>
        </w:tc>
        <w:tc>
          <w:tcPr>
            <w:tcW w:w="1080" w:type="dxa"/>
          </w:tcPr>
          <w:p w14:paraId="3745B571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3</w:t>
            </w:r>
          </w:p>
        </w:tc>
        <w:tc>
          <w:tcPr>
            <w:tcW w:w="7303" w:type="dxa"/>
          </w:tcPr>
          <w:p w14:paraId="084E78BC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Add: s004,monica, 8</w:t>
            </w:r>
          </w:p>
        </w:tc>
      </w:tr>
      <w:tr w:rsidR="005E2726" w:rsidRPr="008D14CD" w14:paraId="1C2EA6F3" w14:textId="77777777" w:rsidTr="004913C7">
        <w:tc>
          <w:tcPr>
            <w:tcW w:w="1188" w:type="dxa"/>
          </w:tcPr>
          <w:p w14:paraId="076B6BEE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8</w:t>
            </w:r>
          </w:p>
        </w:tc>
        <w:tc>
          <w:tcPr>
            <w:tcW w:w="1080" w:type="dxa"/>
          </w:tcPr>
          <w:p w14:paraId="3F184E9F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5</w:t>
            </w:r>
          </w:p>
        </w:tc>
        <w:tc>
          <w:tcPr>
            <w:tcW w:w="7303" w:type="dxa"/>
          </w:tcPr>
          <w:p w14:paraId="228CF657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</w:t>
            </w:r>
          </w:p>
          <w:p w14:paraId="14D33383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tudent list:</w:t>
            </w:r>
          </w:p>
          <w:p w14:paraId="056BDC25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1, JAMES, 7</w:t>
            </w:r>
          </w:p>
          <w:p w14:paraId="15E929B9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8, JACK, 5</w:t>
            </w:r>
          </w:p>
          <w:p w14:paraId="2CF24D1D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4, MONICA, 8</w:t>
            </w:r>
          </w:p>
          <w:p w14:paraId="66852022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Total: 3 student(s).</w:t>
            </w:r>
          </w:p>
        </w:tc>
      </w:tr>
      <w:tr w:rsidR="005E2726" w:rsidRPr="008D14CD" w14:paraId="4CC9AD74" w14:textId="77777777" w:rsidTr="004913C7">
        <w:tc>
          <w:tcPr>
            <w:tcW w:w="1188" w:type="dxa"/>
          </w:tcPr>
          <w:p w14:paraId="44C76FA6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9</w:t>
            </w:r>
          </w:p>
        </w:tc>
        <w:tc>
          <w:tcPr>
            <w:tcW w:w="1080" w:type="dxa"/>
          </w:tcPr>
          <w:p w14:paraId="32131610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2</w:t>
            </w:r>
          </w:p>
        </w:tc>
        <w:tc>
          <w:tcPr>
            <w:tcW w:w="7303" w:type="dxa"/>
          </w:tcPr>
          <w:p w14:paraId="214226BA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student code for search: Input S123</w:t>
            </w:r>
          </w:p>
          <w:p w14:paraId="01D468EB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Student S123 doesn't exist!</w:t>
            </w:r>
          </w:p>
        </w:tc>
      </w:tr>
      <w:tr w:rsidR="005E2726" w:rsidRPr="008D14CD" w14:paraId="53AD40E2" w14:textId="77777777" w:rsidTr="004913C7">
        <w:tc>
          <w:tcPr>
            <w:tcW w:w="1188" w:type="dxa"/>
          </w:tcPr>
          <w:p w14:paraId="701009D1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0</w:t>
            </w:r>
          </w:p>
        </w:tc>
        <w:tc>
          <w:tcPr>
            <w:tcW w:w="1080" w:type="dxa"/>
          </w:tcPr>
          <w:p w14:paraId="32557D21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2</w:t>
            </w:r>
          </w:p>
        </w:tc>
        <w:tc>
          <w:tcPr>
            <w:tcW w:w="7303" w:type="dxa"/>
          </w:tcPr>
          <w:p w14:paraId="14AE2B8A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student code for search: Input s008</w:t>
            </w:r>
          </w:p>
          <w:p w14:paraId="78C90AB9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Found: S008, JACK, 5</w:t>
            </w:r>
          </w:p>
        </w:tc>
      </w:tr>
      <w:tr w:rsidR="005E2726" w:rsidRPr="008D14CD" w14:paraId="579103B3" w14:textId="77777777" w:rsidTr="004913C7">
        <w:tc>
          <w:tcPr>
            <w:tcW w:w="1188" w:type="dxa"/>
          </w:tcPr>
          <w:p w14:paraId="389F0AAC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1</w:t>
            </w:r>
          </w:p>
        </w:tc>
        <w:tc>
          <w:tcPr>
            <w:tcW w:w="1080" w:type="dxa"/>
          </w:tcPr>
          <w:p w14:paraId="486949E4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3</w:t>
            </w:r>
          </w:p>
        </w:tc>
        <w:tc>
          <w:tcPr>
            <w:tcW w:w="7303" w:type="dxa"/>
          </w:tcPr>
          <w:p w14:paraId="0A448EC4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code of updated student: Input S123</w:t>
            </w:r>
          </w:p>
          <w:p w14:paraId="0325AE01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Student S123 doesn't exist!</w:t>
            </w:r>
          </w:p>
        </w:tc>
      </w:tr>
      <w:tr w:rsidR="005E2726" w:rsidRPr="008D14CD" w14:paraId="78C50A9B" w14:textId="77777777" w:rsidTr="004913C7">
        <w:tc>
          <w:tcPr>
            <w:tcW w:w="1188" w:type="dxa"/>
          </w:tcPr>
          <w:p w14:paraId="7147D1BA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2</w:t>
            </w:r>
          </w:p>
        </w:tc>
        <w:tc>
          <w:tcPr>
            <w:tcW w:w="1080" w:type="dxa"/>
          </w:tcPr>
          <w:p w14:paraId="6B45CC65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3</w:t>
            </w:r>
          </w:p>
        </w:tc>
        <w:tc>
          <w:tcPr>
            <w:tcW w:w="7303" w:type="dxa"/>
          </w:tcPr>
          <w:p w14:paraId="6FBF3A65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code of updated student: Input s008</w:t>
            </w:r>
          </w:p>
          <w:p w14:paraId="163030B3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ld name: JACK, new name: input bill</w:t>
            </w:r>
          </w:p>
          <w:p w14:paraId="51C90E2E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ld mark: 5, new mark 0..10: input 10</w:t>
            </w:r>
          </w:p>
          <w:p w14:paraId="2931DBAB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Student s008 has been updated.</w:t>
            </w:r>
          </w:p>
        </w:tc>
      </w:tr>
      <w:tr w:rsidR="005E2726" w:rsidRPr="008D14CD" w14:paraId="199B5741" w14:textId="77777777" w:rsidTr="004913C7">
        <w:tc>
          <w:tcPr>
            <w:tcW w:w="1188" w:type="dxa"/>
          </w:tcPr>
          <w:p w14:paraId="3A34D432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3</w:t>
            </w:r>
          </w:p>
        </w:tc>
        <w:tc>
          <w:tcPr>
            <w:tcW w:w="1080" w:type="dxa"/>
          </w:tcPr>
          <w:p w14:paraId="17BD4D9F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5</w:t>
            </w:r>
          </w:p>
        </w:tc>
        <w:tc>
          <w:tcPr>
            <w:tcW w:w="7303" w:type="dxa"/>
          </w:tcPr>
          <w:p w14:paraId="54577CDD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</w:t>
            </w:r>
          </w:p>
          <w:p w14:paraId="3B5E1BA7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tudent list:</w:t>
            </w:r>
          </w:p>
          <w:p w14:paraId="2457A8B1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1, JAMES, 7</w:t>
            </w:r>
          </w:p>
          <w:p w14:paraId="51EF4BAB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8, BILL, 10</w:t>
            </w:r>
          </w:p>
          <w:p w14:paraId="6436AFE4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4, MONICA, 8</w:t>
            </w:r>
          </w:p>
          <w:p w14:paraId="2106B6B1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Total: 3 student(s).</w:t>
            </w:r>
          </w:p>
        </w:tc>
      </w:tr>
      <w:tr w:rsidR="005E2726" w:rsidRPr="008D14CD" w14:paraId="38A83B8B" w14:textId="77777777" w:rsidTr="004913C7">
        <w:tc>
          <w:tcPr>
            <w:tcW w:w="1188" w:type="dxa"/>
          </w:tcPr>
          <w:p w14:paraId="776F1FDE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4</w:t>
            </w:r>
          </w:p>
        </w:tc>
        <w:tc>
          <w:tcPr>
            <w:tcW w:w="1080" w:type="dxa"/>
          </w:tcPr>
          <w:p w14:paraId="7D267DE2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7303" w:type="dxa"/>
          </w:tcPr>
          <w:p w14:paraId="48B83938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code of removed student: Input s123</w:t>
            </w:r>
          </w:p>
          <w:p w14:paraId="5E77E565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Student s123 doesn't exist!</w:t>
            </w:r>
          </w:p>
        </w:tc>
      </w:tr>
      <w:tr w:rsidR="005E2726" w:rsidRPr="008D14CD" w14:paraId="2FA0DB6B" w14:textId="77777777" w:rsidTr="004913C7">
        <w:tc>
          <w:tcPr>
            <w:tcW w:w="1188" w:type="dxa"/>
          </w:tcPr>
          <w:p w14:paraId="290113E5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5</w:t>
            </w:r>
          </w:p>
        </w:tc>
        <w:tc>
          <w:tcPr>
            <w:tcW w:w="1080" w:type="dxa"/>
          </w:tcPr>
          <w:p w14:paraId="29650E36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4</w:t>
            </w:r>
          </w:p>
        </w:tc>
        <w:tc>
          <w:tcPr>
            <w:tcW w:w="7303" w:type="dxa"/>
          </w:tcPr>
          <w:p w14:paraId="24DEF52D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Input code of removed student: Input s008</w:t>
            </w:r>
          </w:p>
          <w:p w14:paraId="187084BC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 Student s008 has been removed.</w:t>
            </w:r>
          </w:p>
        </w:tc>
      </w:tr>
      <w:tr w:rsidR="005E2726" w:rsidRPr="008D14CD" w14:paraId="63B89353" w14:textId="77777777" w:rsidTr="004913C7">
        <w:tc>
          <w:tcPr>
            <w:tcW w:w="1188" w:type="dxa"/>
          </w:tcPr>
          <w:p w14:paraId="490E5769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16</w:t>
            </w:r>
          </w:p>
        </w:tc>
        <w:tc>
          <w:tcPr>
            <w:tcW w:w="1080" w:type="dxa"/>
          </w:tcPr>
          <w:p w14:paraId="463C322F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5</w:t>
            </w:r>
          </w:p>
        </w:tc>
        <w:tc>
          <w:tcPr>
            <w:tcW w:w="7303" w:type="dxa"/>
          </w:tcPr>
          <w:p w14:paraId="0E5E0327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Output:</w:t>
            </w:r>
          </w:p>
          <w:p w14:paraId="47ABACFC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tudent list:</w:t>
            </w:r>
          </w:p>
          <w:p w14:paraId="201813C5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1, JAMES, 7</w:t>
            </w:r>
          </w:p>
          <w:p w14:paraId="56BB2656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S004, MONICA, 8</w:t>
            </w:r>
          </w:p>
          <w:p w14:paraId="64BA8CCD" w14:textId="77777777" w:rsidR="005E2726" w:rsidRPr="00B57914" w:rsidRDefault="005E2726" w:rsidP="004913C7">
            <w:pPr>
              <w:pStyle w:val="NoSpacing"/>
              <w:rPr>
                <w:rFonts w:cs="Times New Roman"/>
                <w:sz w:val="16"/>
                <w:szCs w:val="16"/>
              </w:rPr>
            </w:pPr>
            <w:r w:rsidRPr="00B57914">
              <w:rPr>
                <w:rFonts w:cs="Times New Roman"/>
                <w:sz w:val="16"/>
                <w:szCs w:val="16"/>
              </w:rPr>
              <w:t>Total: 2 student(s).</w:t>
            </w:r>
          </w:p>
        </w:tc>
      </w:tr>
    </w:tbl>
    <w:p w14:paraId="3AF8C4D9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74A48FAC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6828A754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7AA82671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1FD7B098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309E6E4B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48F9FA21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38FD9762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73A56ACF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2BFF69BB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0087FF62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7C5CFAE9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1612B236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664B807B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798CD7BB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2B3D141A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6138E3F6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5E8E4F3F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14831FE5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056B5F46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0332B40F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cs="Times New Roman"/>
          <w:noProof/>
        </w:rPr>
      </w:pPr>
    </w:p>
    <w:p w14:paraId="4B325CB2" w14:textId="77777777" w:rsidR="005E2726" w:rsidRDefault="005E272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sectPr w:rsidR="005E2726"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45D92" w14:textId="77777777" w:rsidR="00237E07" w:rsidRDefault="00237E07" w:rsidP="007A7EED">
      <w:pPr>
        <w:spacing w:after="0" w:line="240" w:lineRule="auto"/>
      </w:pPr>
      <w:r>
        <w:separator/>
      </w:r>
    </w:p>
  </w:endnote>
  <w:endnote w:type="continuationSeparator" w:id="0">
    <w:p w14:paraId="7F385470" w14:textId="77777777" w:rsidR="00237E07" w:rsidRDefault="00237E07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00EEB9" w14:textId="77777777" w:rsidR="006217D5" w:rsidRDefault="006217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4CA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CD31555" w14:textId="77777777" w:rsidR="006217D5" w:rsidRDefault="006217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BE9C4" w14:textId="77777777" w:rsidR="00237E07" w:rsidRDefault="00237E07" w:rsidP="007A7EED">
      <w:pPr>
        <w:spacing w:after="0" w:line="240" w:lineRule="auto"/>
      </w:pPr>
      <w:r>
        <w:separator/>
      </w:r>
    </w:p>
  </w:footnote>
  <w:footnote w:type="continuationSeparator" w:id="0">
    <w:p w14:paraId="4F214E4B" w14:textId="77777777" w:rsidR="00237E07" w:rsidRDefault="00237E07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441FA"/>
    <w:multiLevelType w:val="hybridMultilevel"/>
    <w:tmpl w:val="CCB0F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164596"/>
    <w:multiLevelType w:val="hybridMultilevel"/>
    <w:tmpl w:val="9FAAE2CE"/>
    <w:lvl w:ilvl="0" w:tplc="FE000C6A">
      <w:start w:val="3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color w:val="24292E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8F6665"/>
    <w:multiLevelType w:val="hybridMultilevel"/>
    <w:tmpl w:val="F5DCAFA8"/>
    <w:lvl w:ilvl="0" w:tplc="0409000F">
      <w:start w:val="1"/>
      <w:numFmt w:val="decimal"/>
      <w:lvlText w:val="%1."/>
      <w:lvlJc w:val="left"/>
      <w:pPr>
        <w:ind w:left="789" w:hanging="360"/>
      </w:p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4" w15:restartNumberingAfterBreak="0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6" w15:restartNumberingAfterBreak="0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6B70026"/>
    <w:multiLevelType w:val="hybridMultilevel"/>
    <w:tmpl w:val="9C60763C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9" w15:restartNumberingAfterBreak="0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10"/>
  </w:num>
  <w:num w:numId="5">
    <w:abstractNumId w:val="9"/>
  </w:num>
  <w:num w:numId="6">
    <w:abstractNumId w:val="4"/>
  </w:num>
  <w:num w:numId="7">
    <w:abstractNumId w:val="1"/>
  </w:num>
  <w:num w:numId="8">
    <w:abstractNumId w:val="3"/>
  </w:num>
  <w:num w:numId="9">
    <w:abstractNumId w:val="8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WytLQ0NjE3NDdV0lEKTi0uzszPAykwNKgFAHrERq4tAAAA"/>
  </w:docVars>
  <w:rsids>
    <w:rsidRoot w:val="0093300A"/>
    <w:rsid w:val="00001818"/>
    <w:rsid w:val="000053AB"/>
    <w:rsid w:val="00016820"/>
    <w:rsid w:val="00016AA9"/>
    <w:rsid w:val="00025DB1"/>
    <w:rsid w:val="00026E1A"/>
    <w:rsid w:val="000304A5"/>
    <w:rsid w:val="0003233E"/>
    <w:rsid w:val="00035525"/>
    <w:rsid w:val="00044CAB"/>
    <w:rsid w:val="00060A6E"/>
    <w:rsid w:val="00061B24"/>
    <w:rsid w:val="000729B0"/>
    <w:rsid w:val="000778B6"/>
    <w:rsid w:val="00091F33"/>
    <w:rsid w:val="0009390B"/>
    <w:rsid w:val="00097BB3"/>
    <w:rsid w:val="000A394C"/>
    <w:rsid w:val="000C5A5F"/>
    <w:rsid w:val="0011773B"/>
    <w:rsid w:val="001260B8"/>
    <w:rsid w:val="001327D6"/>
    <w:rsid w:val="00136427"/>
    <w:rsid w:val="00137E3E"/>
    <w:rsid w:val="00143AD4"/>
    <w:rsid w:val="001470EB"/>
    <w:rsid w:val="0015485B"/>
    <w:rsid w:val="00163DB9"/>
    <w:rsid w:val="001779A5"/>
    <w:rsid w:val="001818A2"/>
    <w:rsid w:val="00181AFB"/>
    <w:rsid w:val="001B3AB2"/>
    <w:rsid w:val="001D56FF"/>
    <w:rsid w:val="001F3BB9"/>
    <w:rsid w:val="001F4F62"/>
    <w:rsid w:val="0020488A"/>
    <w:rsid w:val="00207D30"/>
    <w:rsid w:val="00210C7D"/>
    <w:rsid w:val="002137A4"/>
    <w:rsid w:val="00237D8E"/>
    <w:rsid w:val="00237E07"/>
    <w:rsid w:val="00244548"/>
    <w:rsid w:val="00252504"/>
    <w:rsid w:val="002525A4"/>
    <w:rsid w:val="00252CA6"/>
    <w:rsid w:val="00260B9F"/>
    <w:rsid w:val="00271E3F"/>
    <w:rsid w:val="00272E05"/>
    <w:rsid w:val="00280E58"/>
    <w:rsid w:val="002A3FE4"/>
    <w:rsid w:val="002A5E6E"/>
    <w:rsid w:val="002C67EF"/>
    <w:rsid w:val="002D37F7"/>
    <w:rsid w:val="002D77B5"/>
    <w:rsid w:val="00307337"/>
    <w:rsid w:val="00311817"/>
    <w:rsid w:val="00316044"/>
    <w:rsid w:val="00320F6C"/>
    <w:rsid w:val="00335627"/>
    <w:rsid w:val="003373A7"/>
    <w:rsid w:val="00341EB2"/>
    <w:rsid w:val="00350EB6"/>
    <w:rsid w:val="003871C6"/>
    <w:rsid w:val="003B6424"/>
    <w:rsid w:val="003C23D9"/>
    <w:rsid w:val="003D65B5"/>
    <w:rsid w:val="003D7FE4"/>
    <w:rsid w:val="003F797A"/>
    <w:rsid w:val="0040532E"/>
    <w:rsid w:val="00407AF7"/>
    <w:rsid w:val="0042153E"/>
    <w:rsid w:val="0042176D"/>
    <w:rsid w:val="00432209"/>
    <w:rsid w:val="00437649"/>
    <w:rsid w:val="004427B8"/>
    <w:rsid w:val="00452616"/>
    <w:rsid w:val="00460275"/>
    <w:rsid w:val="00461E6A"/>
    <w:rsid w:val="00472F4B"/>
    <w:rsid w:val="004777ED"/>
    <w:rsid w:val="00487BED"/>
    <w:rsid w:val="00496428"/>
    <w:rsid w:val="004971EE"/>
    <w:rsid w:val="004A4352"/>
    <w:rsid w:val="004B3B12"/>
    <w:rsid w:val="004C7906"/>
    <w:rsid w:val="004D07AD"/>
    <w:rsid w:val="004D1B9D"/>
    <w:rsid w:val="00501809"/>
    <w:rsid w:val="00504208"/>
    <w:rsid w:val="0052287A"/>
    <w:rsid w:val="00544148"/>
    <w:rsid w:val="0055150A"/>
    <w:rsid w:val="005658E1"/>
    <w:rsid w:val="005667E4"/>
    <w:rsid w:val="00573664"/>
    <w:rsid w:val="005824CF"/>
    <w:rsid w:val="00597CD0"/>
    <w:rsid w:val="005A7E31"/>
    <w:rsid w:val="005B242E"/>
    <w:rsid w:val="005E2726"/>
    <w:rsid w:val="0060363D"/>
    <w:rsid w:val="00607CA9"/>
    <w:rsid w:val="00610DAC"/>
    <w:rsid w:val="00615F29"/>
    <w:rsid w:val="0061727A"/>
    <w:rsid w:val="006217D5"/>
    <w:rsid w:val="006409FE"/>
    <w:rsid w:val="00664D6B"/>
    <w:rsid w:val="00664E83"/>
    <w:rsid w:val="006825D1"/>
    <w:rsid w:val="006A615D"/>
    <w:rsid w:val="006B11DB"/>
    <w:rsid w:val="006C484E"/>
    <w:rsid w:val="006F178F"/>
    <w:rsid w:val="00703173"/>
    <w:rsid w:val="007041DB"/>
    <w:rsid w:val="0071405B"/>
    <w:rsid w:val="00745FDD"/>
    <w:rsid w:val="00746ECF"/>
    <w:rsid w:val="007607D7"/>
    <w:rsid w:val="00767031"/>
    <w:rsid w:val="00787F3C"/>
    <w:rsid w:val="00790F52"/>
    <w:rsid w:val="007A7EED"/>
    <w:rsid w:val="007D2045"/>
    <w:rsid w:val="008001CC"/>
    <w:rsid w:val="008021E5"/>
    <w:rsid w:val="0080259D"/>
    <w:rsid w:val="00823FF9"/>
    <w:rsid w:val="0082764F"/>
    <w:rsid w:val="008360DE"/>
    <w:rsid w:val="00887CC5"/>
    <w:rsid w:val="00890F7D"/>
    <w:rsid w:val="008A6FBB"/>
    <w:rsid w:val="008B16F6"/>
    <w:rsid w:val="008C5E92"/>
    <w:rsid w:val="008D403B"/>
    <w:rsid w:val="008D5883"/>
    <w:rsid w:val="008E4C62"/>
    <w:rsid w:val="008E5F37"/>
    <w:rsid w:val="00904366"/>
    <w:rsid w:val="00910EA6"/>
    <w:rsid w:val="00914C61"/>
    <w:rsid w:val="00925BB2"/>
    <w:rsid w:val="00930393"/>
    <w:rsid w:val="0093300A"/>
    <w:rsid w:val="00935FEB"/>
    <w:rsid w:val="00936E17"/>
    <w:rsid w:val="009506E5"/>
    <w:rsid w:val="009514A1"/>
    <w:rsid w:val="00971B02"/>
    <w:rsid w:val="00974674"/>
    <w:rsid w:val="009876E4"/>
    <w:rsid w:val="00993C44"/>
    <w:rsid w:val="0099784C"/>
    <w:rsid w:val="009B207B"/>
    <w:rsid w:val="009B7997"/>
    <w:rsid w:val="009E1C79"/>
    <w:rsid w:val="00A0442E"/>
    <w:rsid w:val="00A145D6"/>
    <w:rsid w:val="00A24073"/>
    <w:rsid w:val="00A25241"/>
    <w:rsid w:val="00A423E8"/>
    <w:rsid w:val="00A42430"/>
    <w:rsid w:val="00A66E28"/>
    <w:rsid w:val="00A70CD5"/>
    <w:rsid w:val="00A814C5"/>
    <w:rsid w:val="00A90B06"/>
    <w:rsid w:val="00A95F3B"/>
    <w:rsid w:val="00AB3052"/>
    <w:rsid w:val="00AC6C1A"/>
    <w:rsid w:val="00AD44E4"/>
    <w:rsid w:val="00AE281D"/>
    <w:rsid w:val="00AF6E2B"/>
    <w:rsid w:val="00B05355"/>
    <w:rsid w:val="00B10CE9"/>
    <w:rsid w:val="00B14B5B"/>
    <w:rsid w:val="00B152AD"/>
    <w:rsid w:val="00B24169"/>
    <w:rsid w:val="00B27A54"/>
    <w:rsid w:val="00B45F16"/>
    <w:rsid w:val="00B50515"/>
    <w:rsid w:val="00B602FD"/>
    <w:rsid w:val="00B65EEC"/>
    <w:rsid w:val="00B73A91"/>
    <w:rsid w:val="00B772B9"/>
    <w:rsid w:val="00B8255F"/>
    <w:rsid w:val="00B83732"/>
    <w:rsid w:val="00BA1E63"/>
    <w:rsid w:val="00BC5335"/>
    <w:rsid w:val="00BE6CDD"/>
    <w:rsid w:val="00BE72B3"/>
    <w:rsid w:val="00C04FF4"/>
    <w:rsid w:val="00C139FF"/>
    <w:rsid w:val="00CB06B3"/>
    <w:rsid w:val="00CB47A0"/>
    <w:rsid w:val="00CD4C93"/>
    <w:rsid w:val="00CD4D6A"/>
    <w:rsid w:val="00CE0FB8"/>
    <w:rsid w:val="00CF011D"/>
    <w:rsid w:val="00D05CE0"/>
    <w:rsid w:val="00D0771A"/>
    <w:rsid w:val="00D3006B"/>
    <w:rsid w:val="00D34748"/>
    <w:rsid w:val="00D676B1"/>
    <w:rsid w:val="00D73A44"/>
    <w:rsid w:val="00D809D2"/>
    <w:rsid w:val="00DA1302"/>
    <w:rsid w:val="00DA4AEF"/>
    <w:rsid w:val="00DB4BF7"/>
    <w:rsid w:val="00DB7468"/>
    <w:rsid w:val="00DC4223"/>
    <w:rsid w:val="00DD5FBA"/>
    <w:rsid w:val="00DE132D"/>
    <w:rsid w:val="00E06BF5"/>
    <w:rsid w:val="00E100DA"/>
    <w:rsid w:val="00E14EA5"/>
    <w:rsid w:val="00E16FD0"/>
    <w:rsid w:val="00E21027"/>
    <w:rsid w:val="00E21A86"/>
    <w:rsid w:val="00E30709"/>
    <w:rsid w:val="00E3470D"/>
    <w:rsid w:val="00E35423"/>
    <w:rsid w:val="00E362F3"/>
    <w:rsid w:val="00E46B2D"/>
    <w:rsid w:val="00E53A2D"/>
    <w:rsid w:val="00E5607E"/>
    <w:rsid w:val="00E56B2E"/>
    <w:rsid w:val="00E73D56"/>
    <w:rsid w:val="00E802CF"/>
    <w:rsid w:val="00E8597F"/>
    <w:rsid w:val="00E939EF"/>
    <w:rsid w:val="00EA7983"/>
    <w:rsid w:val="00EB65B5"/>
    <w:rsid w:val="00EC17CD"/>
    <w:rsid w:val="00ED3A88"/>
    <w:rsid w:val="00EE1EED"/>
    <w:rsid w:val="00EE3539"/>
    <w:rsid w:val="00F0606F"/>
    <w:rsid w:val="00F27D23"/>
    <w:rsid w:val="00F306CC"/>
    <w:rsid w:val="00F53098"/>
    <w:rsid w:val="00F66CBB"/>
    <w:rsid w:val="00F732F2"/>
    <w:rsid w:val="00F8671D"/>
    <w:rsid w:val="00F931F1"/>
    <w:rsid w:val="00FA265F"/>
    <w:rsid w:val="00FA4BEE"/>
    <w:rsid w:val="00FA7807"/>
    <w:rsid w:val="00FB2128"/>
    <w:rsid w:val="00FB4820"/>
    <w:rsid w:val="00FB7C19"/>
    <w:rsid w:val="00FC503F"/>
    <w:rsid w:val="00FC6864"/>
    <w:rsid w:val="00FE4369"/>
    <w:rsid w:val="00FE7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C7E03"/>
  <w15:docId w15:val="{11394D94-8654-4F38-B9CD-08C47A49A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3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58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39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4224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95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1606835">
                                  <w:marLeft w:val="30"/>
                                  <w:marRight w:val="3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755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3674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86540486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9520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444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2626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55483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5362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28401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1901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039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9437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644EE0-1CED-4133-9CCF-1496E2D49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0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gô</cp:lastModifiedBy>
  <cp:revision>13</cp:revision>
  <cp:lastPrinted>2021-03-25T09:35:00Z</cp:lastPrinted>
  <dcterms:created xsi:type="dcterms:W3CDTF">2021-03-25T09:26:00Z</dcterms:created>
  <dcterms:modified xsi:type="dcterms:W3CDTF">2021-06-30T08:18:00Z</dcterms:modified>
</cp:coreProperties>
</file>